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5BDB" w:rsidRPr="003F3589" w:rsidRDefault="00293775" w:rsidP="003F3589">
      <w:pPr>
        <w:jc w:val="center"/>
        <w:rPr>
          <w:b/>
          <w:sz w:val="28"/>
          <w:szCs w:val="28"/>
        </w:rPr>
      </w:pPr>
      <w:r w:rsidRPr="003F3589">
        <w:rPr>
          <w:b/>
          <w:sz w:val="28"/>
          <w:szCs w:val="28"/>
        </w:rPr>
        <w:t xml:space="preserve">Appeal </w:t>
      </w:r>
      <w:r w:rsidR="003F3589" w:rsidRPr="003F3589">
        <w:rPr>
          <w:b/>
          <w:sz w:val="28"/>
          <w:szCs w:val="28"/>
        </w:rPr>
        <w:t>of</w:t>
      </w:r>
      <w:r w:rsidR="009F2FA1" w:rsidRPr="003F3589">
        <w:rPr>
          <w:b/>
          <w:sz w:val="28"/>
          <w:szCs w:val="28"/>
        </w:rPr>
        <w:t xml:space="preserve"> Dis</w:t>
      </w:r>
      <w:r w:rsidR="001E2370" w:rsidRPr="003F3589">
        <w:rPr>
          <w:b/>
          <w:sz w:val="28"/>
          <w:szCs w:val="28"/>
        </w:rPr>
        <w:t>qualification from the TASC Stat</w:t>
      </w:r>
      <w:r w:rsidR="009F2FA1" w:rsidRPr="003F3589">
        <w:rPr>
          <w:b/>
          <w:sz w:val="28"/>
          <w:szCs w:val="28"/>
        </w:rPr>
        <w:t xml:space="preserve">e </w:t>
      </w:r>
      <w:r w:rsidR="00DD4251" w:rsidRPr="003F3589">
        <w:rPr>
          <w:b/>
          <w:sz w:val="28"/>
          <w:szCs w:val="28"/>
        </w:rPr>
        <w:t xml:space="preserve">Board </w:t>
      </w:r>
      <w:r w:rsidR="009F2FA1" w:rsidRPr="003F3589">
        <w:rPr>
          <w:b/>
          <w:sz w:val="28"/>
          <w:szCs w:val="28"/>
        </w:rPr>
        <w:t>Election</w:t>
      </w:r>
    </w:p>
    <w:p w:rsidR="009F2FA1" w:rsidRDefault="009F2FA1">
      <w:r>
        <w:t>From the time a school is disq</w:t>
      </w:r>
      <w:r w:rsidR="001E2370">
        <w:t>ualified from the election, the school</w:t>
      </w:r>
      <w:r>
        <w:t xml:space="preserve"> will be allotted 30 minutes to </w:t>
      </w:r>
      <w:r w:rsidR="00DD4251">
        <w:t>write and file</w:t>
      </w:r>
      <w:r w:rsidR="00C12F54">
        <w:t xml:space="preserve"> an appeal by </w:t>
      </w:r>
      <w:r>
        <w:t>present</w:t>
      </w:r>
      <w:r w:rsidR="00C12F54">
        <w:t>ing</w:t>
      </w:r>
      <w:r>
        <w:t xml:space="preserve"> it to the State Vice President school’s</w:t>
      </w:r>
      <w:r w:rsidR="00DD4251">
        <w:t xml:space="preserve"> advisor. The TASC Board</w:t>
      </w:r>
      <w:r w:rsidR="00C12F54">
        <w:t xml:space="preserve"> will </w:t>
      </w:r>
      <w:r>
        <w:t xml:space="preserve">vote </w:t>
      </w:r>
      <w:r w:rsidR="00291B4B">
        <w:t xml:space="preserve">to determine if </w:t>
      </w:r>
      <w:r>
        <w:t>the appeal will be accepted or denied.</w:t>
      </w:r>
      <w:r w:rsidR="00DD4251">
        <w:t xml:space="preserve">  The </w:t>
      </w:r>
      <w:r w:rsidR="00C12F54">
        <w:t>decision of the TASC Board is final.</w:t>
      </w:r>
    </w:p>
    <w:p w:rsidR="00293775" w:rsidRDefault="00293775" w:rsidP="00360F56">
      <w:pPr>
        <w:spacing w:line="360" w:lineRule="auto"/>
      </w:pPr>
      <w:r>
        <w:t xml:space="preserve">School </w:t>
      </w:r>
      <w:proofErr w:type="gramStart"/>
      <w:r>
        <w:t>Name:_</w:t>
      </w:r>
      <w:proofErr w:type="gramEnd"/>
      <w:r>
        <w:t>_____________________________________________________________________________________________________</w:t>
      </w:r>
    </w:p>
    <w:p w:rsidR="00293775" w:rsidRDefault="00293775" w:rsidP="00360F56">
      <w:pPr>
        <w:spacing w:line="360" w:lineRule="auto"/>
      </w:pPr>
      <w:r>
        <w:t>A</w:t>
      </w:r>
      <w:r w:rsidR="001E2370">
        <w:t>dvisor</w:t>
      </w:r>
      <w:r>
        <w:t xml:space="preserve">s </w:t>
      </w:r>
      <w:proofErr w:type="gramStart"/>
      <w:r>
        <w:t>Name:_</w:t>
      </w:r>
      <w:proofErr w:type="gramEnd"/>
      <w:r>
        <w:t>__________________________________________________________________________________________________</w:t>
      </w:r>
    </w:p>
    <w:p w:rsidR="00293775" w:rsidRDefault="00293775" w:rsidP="00360F56">
      <w:pPr>
        <w:spacing w:line="360" w:lineRule="auto"/>
      </w:pPr>
      <w:r>
        <w:t xml:space="preserve">Student Representative </w:t>
      </w:r>
      <w:proofErr w:type="gramStart"/>
      <w:r>
        <w:t>Name:_</w:t>
      </w:r>
      <w:proofErr w:type="gramEnd"/>
      <w:r>
        <w:t>__________________________________________________________________________________</w:t>
      </w:r>
    </w:p>
    <w:p w:rsidR="00293775" w:rsidRDefault="00293775" w:rsidP="00360F56">
      <w:pPr>
        <w:spacing w:line="360" w:lineRule="auto"/>
      </w:pPr>
      <w:r>
        <w:t xml:space="preserve">Office Filed </w:t>
      </w:r>
      <w:proofErr w:type="gramStart"/>
      <w:r>
        <w:t>For:_</w:t>
      </w:r>
      <w:proofErr w:type="gramEnd"/>
      <w:r>
        <w:t>__________________________________________________________________________________________________</w:t>
      </w:r>
    </w:p>
    <w:p w:rsidR="001279A7" w:rsidRDefault="001279A7" w:rsidP="00360F56">
      <w:pPr>
        <w:spacing w:line="360" w:lineRule="auto"/>
      </w:pPr>
      <w:r>
        <w:t xml:space="preserve">Reason for the </w:t>
      </w:r>
      <w:proofErr w:type="gramStart"/>
      <w:r>
        <w:t>appeal:_</w:t>
      </w:r>
      <w:proofErr w:type="gramEnd"/>
      <w:r>
        <w:t>___________________________________________________________________________________________</w:t>
      </w:r>
    </w:p>
    <w:p w:rsidR="001279A7" w:rsidRDefault="001279A7">
      <w:r>
        <w:t>______________________________________________________________________________________________________________________</w:t>
      </w:r>
    </w:p>
    <w:p w:rsidR="008545F6" w:rsidRDefault="008545F6" w:rsidP="008545F6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DD4251" w:rsidP="00DD4251">
      <w:r>
        <w:t>______________________________________________________________________________________________________________________</w:t>
      </w:r>
    </w:p>
    <w:p w:rsidR="00DD4251" w:rsidRDefault="003F3589" w:rsidP="00DD4251">
      <w:r>
        <w:t>Candidate Advisor Signature __________________________ Candidate Student Rep Signature ___________________</w:t>
      </w:r>
    </w:p>
    <w:p w:rsidR="00C12F54" w:rsidRDefault="00C12F54">
      <w:r>
        <w:t>Board decision</w:t>
      </w:r>
      <w:r w:rsidR="00EA015A">
        <w:t>: (</w:t>
      </w:r>
      <w:r>
        <w:t xml:space="preserve">circle </w:t>
      </w:r>
      <w:proofErr w:type="gramStart"/>
      <w:r>
        <w:t xml:space="preserve">one)  </w:t>
      </w:r>
      <w:r>
        <w:tab/>
      </w:r>
      <w:proofErr w:type="gramEnd"/>
      <w:r>
        <w:t xml:space="preserve">Accepted  </w:t>
      </w:r>
      <w:r>
        <w:tab/>
      </w:r>
      <w:r>
        <w:tab/>
        <w:t xml:space="preserve">Denied    </w:t>
      </w:r>
    </w:p>
    <w:p w:rsidR="00C12F54" w:rsidRDefault="00EA015A">
      <w:r>
        <w:t xml:space="preserve">Signature of  TASC VP </w:t>
      </w:r>
      <w:r w:rsidR="00C12F54">
        <w:t>Advisor ______________________</w:t>
      </w:r>
      <w:r>
        <w:t>_ Signature</w:t>
      </w:r>
      <w:r w:rsidR="00C12F54">
        <w:t xml:space="preserve"> of TASC President Advisor ______________</w:t>
      </w:r>
      <w:r>
        <w:softHyphen/>
      </w:r>
      <w:r>
        <w:softHyphen/>
      </w:r>
      <w:r>
        <w:softHyphen/>
      </w:r>
      <w:r>
        <w:softHyphen/>
        <w:t>__</w:t>
      </w:r>
      <w:bookmarkStart w:id="0" w:name="_GoBack"/>
      <w:bookmarkEnd w:id="0"/>
    </w:p>
    <w:p w:rsidR="00C12F54" w:rsidRDefault="00C12F54">
      <w:r>
        <w:t>Signature of VP Student Rep _________________________</w:t>
      </w:r>
      <w:r w:rsidR="00EA015A">
        <w:t>_ Signature</w:t>
      </w:r>
      <w:r>
        <w:t xml:space="preserve"> of President Student Rep _________________</w:t>
      </w:r>
    </w:p>
    <w:sectPr w:rsidR="00C12F54" w:rsidSect="00DD4251">
      <w:headerReference w:type="default" r:id="rId7"/>
      <w:pgSz w:w="12240" w:h="15840"/>
      <w:pgMar w:top="864" w:right="864" w:bottom="864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C38" w:rsidRDefault="00503C38" w:rsidP="00DD4251">
      <w:pPr>
        <w:spacing w:after="0"/>
      </w:pPr>
      <w:r>
        <w:separator/>
      </w:r>
    </w:p>
  </w:endnote>
  <w:endnote w:type="continuationSeparator" w:id="0">
    <w:p w:rsidR="00503C38" w:rsidRDefault="00503C38" w:rsidP="00DD42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C38" w:rsidRDefault="00503C38" w:rsidP="00DD4251">
      <w:pPr>
        <w:spacing w:after="0"/>
      </w:pPr>
      <w:r>
        <w:separator/>
      </w:r>
    </w:p>
  </w:footnote>
  <w:footnote w:type="continuationSeparator" w:id="0">
    <w:p w:rsidR="00503C38" w:rsidRDefault="00503C38" w:rsidP="00DD42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4251" w:rsidRDefault="00360F56" w:rsidP="00360F56">
    <w:pPr>
      <w:pStyle w:val="Header"/>
      <w:spacing w:line="360" w:lineRule="auto"/>
    </w:pPr>
    <w:r>
      <w:t xml:space="preserve">Reason for </w:t>
    </w:r>
    <w:proofErr w:type="gramStart"/>
    <w:r>
      <w:t>Disqualification:_</w:t>
    </w:r>
    <w:proofErr w:type="gramEnd"/>
    <w:r>
      <w:t>_____________________________________________________________________________________</w:t>
    </w:r>
  </w:p>
  <w:p w:rsidR="00360F56" w:rsidRDefault="00360F56" w:rsidP="00360F56">
    <w:pPr>
      <w:pStyle w:val="Header"/>
      <w:spacing w:line="360" w:lineRule="auto"/>
    </w:pPr>
    <w:r>
      <w:t>______________________________________________________________________________________________________________________</w:t>
    </w:r>
  </w:p>
  <w:p w:rsidR="00360F56" w:rsidRDefault="00360F56" w:rsidP="00360F56">
    <w:pPr>
      <w:pStyle w:val="Header"/>
      <w:spacing w:line="360" w:lineRule="auto"/>
    </w:pPr>
    <w:r>
      <w:t xml:space="preserve">Time of </w:t>
    </w:r>
    <w:proofErr w:type="gramStart"/>
    <w:r>
      <w:t>Notification:_</w:t>
    </w:r>
    <w:proofErr w:type="gramEnd"/>
    <w:r>
      <w:t>_____________________________________________________________________________________________</w:t>
    </w:r>
  </w:p>
  <w:p w:rsidR="00360F56" w:rsidRDefault="00360F56" w:rsidP="00360F56">
    <w:pPr>
      <w:pStyle w:val="Header"/>
      <w:spacing w:line="360" w:lineRule="auto"/>
    </w:pPr>
    <w:r>
      <w:t>******************************************************************************************************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sDA2MDY2N7QwMTJV0lEKTi0uzszPAykwrAUA9BgwuywAAAA="/>
  </w:docVars>
  <w:rsids>
    <w:rsidRoot w:val="00293775"/>
    <w:rsid w:val="00023815"/>
    <w:rsid w:val="000439B6"/>
    <w:rsid w:val="001279A7"/>
    <w:rsid w:val="00143EA2"/>
    <w:rsid w:val="001E2370"/>
    <w:rsid w:val="00273F1D"/>
    <w:rsid w:val="00291B4B"/>
    <w:rsid w:val="00293775"/>
    <w:rsid w:val="002F079B"/>
    <w:rsid w:val="00317D39"/>
    <w:rsid w:val="00360F56"/>
    <w:rsid w:val="0037763D"/>
    <w:rsid w:val="003F3589"/>
    <w:rsid w:val="00475337"/>
    <w:rsid w:val="00503C38"/>
    <w:rsid w:val="006B5401"/>
    <w:rsid w:val="006D5BDB"/>
    <w:rsid w:val="008545F6"/>
    <w:rsid w:val="009F2FA1"/>
    <w:rsid w:val="00AB54E4"/>
    <w:rsid w:val="00BC47F2"/>
    <w:rsid w:val="00C12F54"/>
    <w:rsid w:val="00C42F2B"/>
    <w:rsid w:val="00CD52BB"/>
    <w:rsid w:val="00D94606"/>
    <w:rsid w:val="00DB4959"/>
    <w:rsid w:val="00DD4251"/>
    <w:rsid w:val="00EA015A"/>
    <w:rsid w:val="00F06972"/>
    <w:rsid w:val="00F852AA"/>
    <w:rsid w:val="00F957D6"/>
    <w:rsid w:val="00FE3D1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BB8C3A"/>
  <w15:docId w15:val="{992FE2A5-0494-4A37-BF91-8235BD0A9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D5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425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4251"/>
  </w:style>
  <w:style w:type="paragraph" w:styleId="Footer">
    <w:name w:val="footer"/>
    <w:basedOn w:val="Normal"/>
    <w:link w:val="FooterChar"/>
    <w:uiPriority w:val="99"/>
    <w:unhideWhenUsed/>
    <w:rsid w:val="00DD425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D4251"/>
  </w:style>
  <w:style w:type="table" w:styleId="LightShading-Accent1">
    <w:name w:val="Light Shading Accent 1"/>
    <w:basedOn w:val="TableNormal"/>
    <w:uiPriority w:val="60"/>
    <w:rsid w:val="00DD4251"/>
    <w:pPr>
      <w:spacing w:after="0"/>
    </w:pPr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5E4DAF-4CEA-42A3-8818-23C604A34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din-Jefferson ISD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J</dc:creator>
  <cp:keywords/>
  <dc:description/>
  <cp:lastModifiedBy>Terry Hamm</cp:lastModifiedBy>
  <cp:revision>5</cp:revision>
  <dcterms:created xsi:type="dcterms:W3CDTF">2017-01-30T22:21:00Z</dcterms:created>
  <dcterms:modified xsi:type="dcterms:W3CDTF">2017-01-30T22:28:00Z</dcterms:modified>
</cp:coreProperties>
</file>